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D418" w14:textId="2989B677" w:rsidR="00B23AC6" w:rsidRDefault="00B23AC6" w:rsidP="00B23A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ranatha Christian School</w:t>
      </w:r>
    </w:p>
    <w:p w14:paraId="6E700EA6" w14:textId="10C1F5DC" w:rsidR="00CC7256" w:rsidRDefault="00CC7256" w:rsidP="00B23A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chool Accessibility Feedback Tool</w:t>
      </w:r>
    </w:p>
    <w:p w14:paraId="44F529C1" w14:textId="22D483F9" w:rsidR="00CC7256" w:rsidRPr="00CC7256" w:rsidRDefault="00CC7256" w:rsidP="00CC7256">
      <w:pPr>
        <w:rPr>
          <w:b/>
          <w:bCs/>
          <w:sz w:val="28"/>
          <w:szCs w:val="28"/>
        </w:rPr>
      </w:pPr>
      <w:r w:rsidRPr="00CC7256">
        <w:rPr>
          <w:b/>
          <w:bCs/>
          <w:sz w:val="28"/>
          <w:szCs w:val="28"/>
        </w:rPr>
        <w:t xml:space="preserve">Report an Accessibility Barrier </w:t>
      </w:r>
      <w:r w:rsidR="00714FE1">
        <w:rPr>
          <w:b/>
          <w:bCs/>
          <w:sz w:val="28"/>
          <w:szCs w:val="28"/>
        </w:rPr>
        <w:t>or Support</w:t>
      </w:r>
    </w:p>
    <w:p w14:paraId="0C4FA70F" w14:textId="67791423" w:rsidR="00CC7256" w:rsidRDefault="00CC7256" w:rsidP="00CC7256">
      <w:pPr>
        <w:spacing w:after="0"/>
      </w:pPr>
      <w:r>
        <w:t xml:space="preserve">At </w:t>
      </w:r>
      <w:r w:rsidR="00B23AC6">
        <w:rPr>
          <w:sz w:val="24"/>
          <w:szCs w:val="24"/>
        </w:rPr>
        <w:t>Maranatha Christian</w:t>
      </w:r>
      <w:r>
        <w:t xml:space="preserve"> School, we want to learn about specific barriers</w:t>
      </w:r>
      <w:r w:rsidR="00714FE1">
        <w:t xml:space="preserve"> </w:t>
      </w:r>
      <w:r w:rsidR="009B7B70">
        <w:t>or helpful</w:t>
      </w:r>
      <w:r w:rsidR="00714FE1">
        <w:t xml:space="preserve"> supports</w:t>
      </w:r>
      <w:r>
        <w:t xml:space="preserve"> that people </w:t>
      </w:r>
      <w:r w:rsidR="00714FE1">
        <w:t>encounter</w:t>
      </w:r>
      <w:r>
        <w:t xml:space="preserve"> when they are trying to:</w:t>
      </w:r>
    </w:p>
    <w:p w14:paraId="66C8AB09" w14:textId="34FCF9BA" w:rsidR="00CC7256" w:rsidRDefault="00CC7256" w:rsidP="00CC7256">
      <w:pPr>
        <w:pStyle w:val="ListParagraph"/>
        <w:numPr>
          <w:ilvl w:val="0"/>
          <w:numId w:val="1"/>
        </w:numPr>
        <w:spacing w:after="0"/>
      </w:pPr>
      <w:r>
        <w:t>Access a school program, building</w:t>
      </w:r>
      <w:r w:rsidR="001D4DA9">
        <w:t>,</w:t>
      </w:r>
      <w:r>
        <w:t xml:space="preserve"> or school information</w:t>
      </w:r>
    </w:p>
    <w:p w14:paraId="3B566823" w14:textId="77777777" w:rsidR="00CC7256" w:rsidRDefault="00CC7256" w:rsidP="00CC7256">
      <w:pPr>
        <w:pStyle w:val="ListParagraph"/>
        <w:numPr>
          <w:ilvl w:val="0"/>
          <w:numId w:val="1"/>
        </w:numPr>
      </w:pPr>
      <w:r>
        <w:t>Receive a service or support</w:t>
      </w:r>
    </w:p>
    <w:p w14:paraId="7CE5E7D2" w14:textId="44A7EA54" w:rsidR="00CC7256" w:rsidRDefault="009B7B70" w:rsidP="00CC7256">
      <w:r w:rsidRPr="009B7B70">
        <w:t xml:space="preserve">The </w:t>
      </w:r>
      <w:r w:rsidR="00B23AC6">
        <w:rPr>
          <w:sz w:val="24"/>
          <w:szCs w:val="24"/>
        </w:rPr>
        <w:t>Maranatha Christian</w:t>
      </w:r>
      <w:r w:rsidRPr="009B7B70">
        <w:t xml:space="preserve"> School Accessibility Committee will review your </w:t>
      </w:r>
      <w:r w:rsidR="004C596B">
        <w:t xml:space="preserve">feedback </w:t>
      </w:r>
      <w:r w:rsidR="00396257">
        <w:t xml:space="preserve">(monthly) and </w:t>
      </w:r>
      <w:r w:rsidR="004C596B">
        <w:t>will be used for the revision of future accessibility planning. If you need an accommodation for your student or if this is an urgent matter, please contact the school directly.</w:t>
      </w:r>
    </w:p>
    <w:p w14:paraId="1AFB4CB7" w14:textId="5CA9D05E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 xml:space="preserve">Please provide the date the barrier </w:t>
      </w:r>
      <w:r w:rsidR="009B7B70">
        <w:t xml:space="preserve">or support </w:t>
      </w:r>
      <w:r>
        <w:t>was experienced</w:t>
      </w:r>
      <w:r w:rsidR="009B7B70">
        <w:t>.</w:t>
      </w:r>
    </w:p>
    <w:p w14:paraId="35BAD1D6" w14:textId="77777777" w:rsidR="00CC7256" w:rsidRDefault="00CC7256" w:rsidP="00CC7256">
      <w:pPr>
        <w:pStyle w:val="ListParagraph"/>
        <w:spacing w:before="240"/>
      </w:pPr>
    </w:p>
    <w:p w14:paraId="5B10D1E9" w14:textId="66EA55BA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 xml:space="preserve">Please select the location the barrier </w:t>
      </w:r>
      <w:r w:rsidR="009B7B70">
        <w:t xml:space="preserve">or support </w:t>
      </w:r>
      <w:r>
        <w:t>was experienced</w:t>
      </w:r>
      <w:r w:rsidR="009B7B70">
        <w:t>.</w:t>
      </w:r>
    </w:p>
    <w:p w14:paraId="2F51C950" w14:textId="77777777" w:rsidR="00CC7256" w:rsidRDefault="00CC7256" w:rsidP="00CC7256">
      <w:pPr>
        <w:pStyle w:val="ListParagraph"/>
        <w:spacing w:before="240"/>
      </w:pPr>
    </w:p>
    <w:p w14:paraId="6FA4CA97" w14:textId="33285028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>What were you or someone you know trying to access?</w:t>
      </w:r>
      <w:r w:rsidR="00B23AC6">
        <w:t xml:space="preserve"> </w:t>
      </w:r>
    </w:p>
    <w:p w14:paraId="1FFCFC77" w14:textId="77777777" w:rsidR="00CC7256" w:rsidRDefault="00CC7256" w:rsidP="00CC7256">
      <w:pPr>
        <w:pStyle w:val="ListParagraph"/>
        <w:spacing w:before="240"/>
      </w:pPr>
    </w:p>
    <w:p w14:paraId="476E3394" w14:textId="4EECB53A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 xml:space="preserve">Accessibility </w:t>
      </w:r>
      <w:r w:rsidR="009B7B70">
        <w:t>b</w:t>
      </w:r>
      <w:r>
        <w:t xml:space="preserve">arrier </w:t>
      </w:r>
      <w:r w:rsidR="009B7B70">
        <w:t>or support d</w:t>
      </w:r>
      <w:r>
        <w:t>etails (</w:t>
      </w:r>
      <w:r w:rsidR="009B7B70">
        <w:t>b</w:t>
      </w:r>
      <w:r>
        <w:t>e as specific as possible)</w:t>
      </w:r>
      <w:r w:rsidR="009B7B70">
        <w:t>.</w:t>
      </w:r>
    </w:p>
    <w:p w14:paraId="69BD8024" w14:textId="77777777" w:rsidR="00CC7256" w:rsidRDefault="00CC7256" w:rsidP="00CC7256">
      <w:pPr>
        <w:pStyle w:val="ListParagraph"/>
        <w:spacing w:before="240"/>
      </w:pPr>
    </w:p>
    <w:p w14:paraId="25E9DAF1" w14:textId="77777777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>Do you have any recommendations for what would make it better?</w:t>
      </w:r>
    </w:p>
    <w:p w14:paraId="17811EAE" w14:textId="77777777" w:rsidR="00CC7256" w:rsidRDefault="00CC7256" w:rsidP="00CC7256">
      <w:pPr>
        <w:pStyle w:val="ListParagraph"/>
        <w:spacing w:before="240"/>
      </w:pPr>
    </w:p>
    <w:p w14:paraId="4F82A57E" w14:textId="77777777" w:rsidR="00CC7256" w:rsidRDefault="00CC7256" w:rsidP="00CC7256">
      <w:pPr>
        <w:pStyle w:val="ListParagraph"/>
        <w:numPr>
          <w:ilvl w:val="0"/>
          <w:numId w:val="2"/>
        </w:numPr>
        <w:spacing w:before="240"/>
      </w:pPr>
      <w:r>
        <w:t>Attach files if you wish to provide additional information (e.g., video, voice recording, photos)</w:t>
      </w:r>
    </w:p>
    <w:p w14:paraId="43C34FE1" w14:textId="77777777" w:rsidR="00D9255D" w:rsidRDefault="00D9255D" w:rsidP="00D9255D">
      <w:pPr>
        <w:pStyle w:val="ListParagraph"/>
      </w:pPr>
    </w:p>
    <w:p w14:paraId="5F43B6A9" w14:textId="1D8A75CF" w:rsidR="00D9255D" w:rsidRDefault="00D9255D" w:rsidP="00CC7256">
      <w:pPr>
        <w:pStyle w:val="ListParagraph"/>
        <w:numPr>
          <w:ilvl w:val="0"/>
          <w:numId w:val="2"/>
        </w:numPr>
        <w:spacing w:before="240"/>
      </w:pPr>
      <w:r>
        <w:t>Do you wish to be contacted about your responses? Yes   No</w:t>
      </w:r>
    </w:p>
    <w:p w14:paraId="7D59DB6F" w14:textId="77777777" w:rsidR="00D9255D" w:rsidRDefault="00D9255D" w:rsidP="00D9255D">
      <w:pPr>
        <w:pStyle w:val="ListParagraph"/>
      </w:pPr>
    </w:p>
    <w:p w14:paraId="2FA58E89" w14:textId="69111B35" w:rsidR="00D9255D" w:rsidRDefault="00D9255D" w:rsidP="00D9255D">
      <w:pPr>
        <w:pStyle w:val="ListParagraph"/>
        <w:spacing w:before="240"/>
      </w:pPr>
      <w:r>
        <w:t>If yes, please provide your name and email or phone number.</w:t>
      </w:r>
      <w:r w:rsidR="00C8014F">
        <w:t xml:space="preserve"> Responses will be checked </w:t>
      </w:r>
      <w:r w:rsidR="00B23AC6">
        <w:t>monthly.</w:t>
      </w:r>
    </w:p>
    <w:p w14:paraId="6213BA06" w14:textId="77777777" w:rsidR="00CC7256" w:rsidRDefault="00CC7256" w:rsidP="00CC7256">
      <w:pPr>
        <w:pStyle w:val="ListParagraph"/>
      </w:pPr>
    </w:p>
    <w:p w14:paraId="0F2D56F7" w14:textId="5B6C8A1A" w:rsidR="00CC7256" w:rsidRDefault="00CC7256" w:rsidP="00CC7256">
      <w:pPr>
        <w:spacing w:before="240"/>
      </w:pPr>
      <w:r>
        <w:t xml:space="preserve">Thank you for providing your valuable feedback! </w:t>
      </w:r>
    </w:p>
    <w:p w14:paraId="596DFCEC" w14:textId="77777777" w:rsidR="00CC7256" w:rsidRDefault="00CC7256" w:rsidP="00CC7256"/>
    <w:p w14:paraId="5C9F4B3F" w14:textId="77777777" w:rsidR="004A77F6" w:rsidRDefault="00B23AC6"/>
    <w:sectPr w:rsidR="004A77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A435A"/>
    <w:multiLevelType w:val="hybridMultilevel"/>
    <w:tmpl w:val="A5BA75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0B4F23"/>
    <w:multiLevelType w:val="hybridMultilevel"/>
    <w:tmpl w:val="336CFD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277009">
    <w:abstractNumId w:val="1"/>
  </w:num>
  <w:num w:numId="2" w16cid:durableId="1732658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wMDOwMLcwNzIws7RQ0lEKTi0uzszPAykwrAUAwlBbeCwAAAA="/>
  </w:docVars>
  <w:rsids>
    <w:rsidRoot w:val="00CC7256"/>
    <w:rsid w:val="0008361D"/>
    <w:rsid w:val="001D4DA9"/>
    <w:rsid w:val="002E2DD2"/>
    <w:rsid w:val="00396257"/>
    <w:rsid w:val="004C596B"/>
    <w:rsid w:val="00714FE1"/>
    <w:rsid w:val="009B7B70"/>
    <w:rsid w:val="00B23AC6"/>
    <w:rsid w:val="00BA2DF8"/>
    <w:rsid w:val="00C8014F"/>
    <w:rsid w:val="00CC7256"/>
    <w:rsid w:val="00D9255D"/>
    <w:rsid w:val="00DF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C639F"/>
  <w15:chartTrackingRefBased/>
  <w15:docId w15:val="{7C642FA7-6D40-4F0D-ADF4-67F5100E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2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049</Characters>
  <Application>Microsoft Office Word</Application>
  <DocSecurity>4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Debbie Skinner</cp:lastModifiedBy>
  <cp:revision>2</cp:revision>
  <dcterms:created xsi:type="dcterms:W3CDTF">2023-06-21T21:08:00Z</dcterms:created>
  <dcterms:modified xsi:type="dcterms:W3CDTF">2023-06-2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bbe4f36ef427faa0b3ad4bcc38ad916cc843e48a7484e4639199523ef283c6</vt:lpwstr>
  </property>
</Properties>
</file>